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7A4A7C6C" w14:textId="77777777" w:rsidR="00B60D49" w:rsidRDefault="00B60D49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B60D49">
        <w:rPr>
          <w:rFonts w:ascii="Calibri" w:eastAsia="Calibri" w:hAnsi="Calibri" w:cs="Calibri"/>
          <w:color w:val="017564"/>
          <w:w w:val="105"/>
          <w:sz w:val="28"/>
          <w:lang w:val="en-US"/>
        </w:rPr>
        <w:t>FLEXIBLE CABLE DUCT AVERAGE HIGH LIMIT THERMOSTAT</w:t>
      </w:r>
    </w:p>
    <w:p w14:paraId="6A714E0C" w14:textId="7F4AF94A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5C4B5B">
        <w:rPr>
          <w:rFonts w:ascii="Calibri" w:eastAsia="Calibri" w:hAnsi="Calibri" w:cs="Calibri"/>
          <w:color w:val="7E7E7E"/>
          <w:lang w:val="en-US"/>
        </w:rPr>
        <w:t>H</w:t>
      </w:r>
      <w:r w:rsidR="00B33D9F">
        <w:rPr>
          <w:rFonts w:ascii="Calibri" w:eastAsia="Calibri" w:hAnsi="Calibri" w:cs="Calibri"/>
          <w:color w:val="7E7E7E"/>
          <w:lang w:val="en-US"/>
        </w:rPr>
        <w:t>D</w:t>
      </w:r>
      <w:r w:rsidR="00B60D49">
        <w:rPr>
          <w:rFonts w:ascii="Calibri" w:eastAsia="Calibri" w:hAnsi="Calibri" w:cs="Calibri"/>
          <w:color w:val="7E7E7E"/>
          <w:lang w:val="en-US"/>
        </w:rPr>
        <w:t>F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3053B2F" w14:textId="27440FD6" w:rsidR="00B60D49" w:rsidRDefault="001E6BD7" w:rsidP="001E6BD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 point duct average high limit thermost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several precision thermist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emperature sensors and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ovides a Form C rela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 (NO/NC) with an adjustable setpoint. Th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 is encapsulated in a 7.94 mm (0.3125”)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D, soft copper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 (see ordering chart). All probes provid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cellent heat transfer, fast response and resistanc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o moisture penetration. A Polycarbonate enclos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ith a hinged and gasketed cover is provided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E6BD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se of installation.</w:t>
      </w:r>
    </w:p>
    <w:p w14:paraId="0F5E9CF7" w14:textId="04B79CC1" w:rsidR="00AE3CA4" w:rsidRPr="004E3C65" w:rsidRDefault="00391455" w:rsidP="00B60D49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4F7BA8EC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560C41F8" w14:textId="52359B63" w:rsidR="00C7055F" w:rsidRDefault="00C7055F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4EE13ED0" w14:textId="77777777" w:rsidR="007F7AE2" w:rsidRDefault="007F7AE2" w:rsidP="007F7AE2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32337E5E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7C83A20E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0ECDEFB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7A333299" w14:textId="77777777" w:rsidR="007F7AE2" w:rsidRDefault="007F7AE2" w:rsidP="007F7AE2">
      <w:pPr>
        <w:pStyle w:val="ListParagraph"/>
        <w:numPr>
          <w:ilvl w:val="0"/>
          <w:numId w:val="33"/>
        </w:numPr>
        <w:autoSpaceDN w:val="0"/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ad wire shall be FT-6 rated plenum cable</w:t>
      </w:r>
    </w:p>
    <w:p w14:paraId="19291B9C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5914E53F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1AB76DC" w14:textId="76A7FC11" w:rsidR="007F7AE2" w:rsidRDefault="007F7AE2" w:rsidP="007F7AE2">
      <w:pPr>
        <w:pStyle w:val="ListParagraph"/>
        <w:numPr>
          <w:ilvl w:val="0"/>
          <w:numId w:val="33"/>
        </w:numPr>
        <w:autoSpaceDN w:val="0"/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</w:t>
      </w:r>
      <w:r w:rsidR="00786B09">
        <w:rPr>
          <w:rFonts w:cstheme="minorHAnsi"/>
          <w:snapToGrid w:val="0"/>
          <w:color w:val="7F7F7F" w:themeColor="text1" w:themeTint="80"/>
          <w:szCs w:val="18"/>
          <w:lang w:eastAsia="en-CA"/>
        </w:rPr>
        <w:t>4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0 to 60°C (-4</w:t>
      </w:r>
      <w:r w:rsidR="00786B09">
        <w:rPr>
          <w:rFonts w:cstheme="minorHAnsi"/>
          <w:snapToGrid w:val="0"/>
          <w:color w:val="7F7F7F" w:themeColor="text1" w:themeTint="80"/>
          <w:szCs w:val="18"/>
          <w:lang w:eastAsia="en-CA"/>
        </w:rPr>
        <w:t>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 to 140°F)</w:t>
      </w:r>
    </w:p>
    <w:p w14:paraId="79FB88A5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41B62105" w14:textId="77777777" w:rsidR="007F7AE2" w:rsidRDefault="007F7AE2" w:rsidP="007F7AE2">
      <w:pPr>
        <w:pStyle w:val="BodyText"/>
        <w:numPr>
          <w:ilvl w:val="0"/>
          <w:numId w:val="33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05CFA3B7" w:rsidR="004E3C65" w:rsidRDefault="004E3C65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77777777" w:rsidR="004E3C65" w:rsidRPr="004E3C65" w:rsidRDefault="004E3C65" w:rsidP="004E3C65">
      <w:pPr>
        <w:jc w:val="both"/>
        <w:rPr>
          <w:color w:val="7F7F7F" w:themeColor="text1" w:themeTint="80"/>
        </w:rPr>
      </w:pPr>
    </w:p>
    <w:p w14:paraId="23B0EB01" w14:textId="0C4A1D6D" w:rsidR="00171764" w:rsidRDefault="00171764" w:rsidP="00171764">
      <w:pPr>
        <w:jc w:val="both"/>
        <w:rPr>
          <w:color w:val="7F7F7F" w:themeColor="text1" w:themeTint="80"/>
        </w:rPr>
      </w:pPr>
    </w:p>
    <w:p w14:paraId="12579F0A" w14:textId="467CFE33" w:rsidR="00171764" w:rsidRDefault="00171764" w:rsidP="00171764">
      <w:pPr>
        <w:jc w:val="both"/>
        <w:rPr>
          <w:color w:val="7F7F7F" w:themeColor="text1" w:themeTint="80"/>
        </w:rPr>
      </w:pPr>
    </w:p>
    <w:p w14:paraId="41CF8374" w14:textId="0D49B1EF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6"/>
        <w:tblpPr w:vertAnchor="text" w:horzAnchor="margin" w:tblpY="66"/>
        <w:tblOverlap w:val="never"/>
        <w:tblW w:w="10201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7706"/>
      </w:tblGrid>
      <w:tr w:rsidR="00B60D49" w:rsidRPr="00B60D49" w14:paraId="6D8752D5" w14:textId="77777777" w:rsidTr="00B60D49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12B3B2B0" w14:textId="77777777" w:rsidR="00B60D49" w:rsidRPr="00B60D49" w:rsidRDefault="00B60D49" w:rsidP="00B60D49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7706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12DAC369" w14:textId="77777777" w:rsidR="00B60D49" w:rsidRPr="00B60D49" w:rsidRDefault="00B60D49" w:rsidP="00B60D49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B60D49" w:rsidRPr="00B60D49" w14:paraId="6BA4C5B3" w14:textId="77777777" w:rsidTr="00B60D49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819E5A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6A4CEF8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B60D49" w:rsidRPr="00B60D49" w14:paraId="14289E86" w14:textId="77777777" w:rsidTr="00B60D49">
        <w:trPr>
          <w:trHeight w:val="212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B415A6A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5366E0D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B60D49" w:rsidRPr="00B60D49" w14:paraId="7D46D6E1" w14:textId="77777777" w:rsidTr="00B60D49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75563E30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89CAA88" w14:textId="5651198A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</w:t>
            </w:r>
            <w:r w:rsidR="00786B0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</w:t>
            </w: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60°C (-4</w:t>
            </w:r>
            <w:r w:rsidR="00B85BEF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</w:t>
            </w:r>
            <w:bookmarkStart w:id="0" w:name="_GoBack"/>
            <w:bookmarkEnd w:id="0"/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to 140°F)</w:t>
            </w:r>
          </w:p>
        </w:tc>
      </w:tr>
      <w:tr w:rsidR="00B60D49" w:rsidRPr="00B60D49" w14:paraId="36A0CAE0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0DC11C2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5A218DF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800mm, 3600mm, 6100mm, 7300mm (6’, 12’, 20’, 24’)</w:t>
            </w:r>
          </w:p>
        </w:tc>
      </w:tr>
      <w:tr w:rsidR="00B60D49" w:rsidRPr="00B60D49" w14:paraId="34B5849D" w14:textId="77777777" w:rsidTr="00B60D49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193BF20" w14:textId="7CC34C3E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</w:t>
            </w:r>
            <w:r w:rsidR="00EC613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/LEAD</w:t>
            </w: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MATERIAL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C1820F8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FT-6 plenum rated cable</w:t>
            </w:r>
          </w:p>
        </w:tc>
      </w:tr>
      <w:tr w:rsidR="00B60D49" w:rsidRPr="00B60D49" w14:paraId="352E3283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2AD4F8E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DD1D03B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B60D49" w:rsidRPr="00B60D49" w14:paraId="7E032E1C" w14:textId="77777777" w:rsidTr="00B60D49">
        <w:trPr>
          <w:trHeight w:val="52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54A594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260FE5F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0E0B7A07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6955073A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B60D49" w:rsidRPr="00B60D49" w14:paraId="59B1C284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0CD38B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61C6094" w14:textId="43A6211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rise</w:t>
            </w:r>
            <w:r w:rsidR="00237AD4" w:rsidRPr="00237AD4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 Auto-reset</w:t>
            </w:r>
          </w:p>
        </w:tc>
      </w:tr>
      <w:tr w:rsidR="00B60D49" w:rsidRPr="00B60D49" w14:paraId="5BC9C542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3801700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3FF14B2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B60D49" w:rsidRPr="00B60D49" w14:paraId="54C809ED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6A15196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5C3D4D0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 to 60°C (100 to 140°F)</w:t>
            </w:r>
          </w:p>
        </w:tc>
      </w:tr>
      <w:tr w:rsidR="00B60D49" w:rsidRPr="00B60D49" w14:paraId="0A325060" w14:textId="77777777" w:rsidTr="00B60D49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26F9727" w14:textId="69C893D4" w:rsidR="00B21E4B" w:rsidRPr="00B21E4B" w:rsidRDefault="00B21E4B" w:rsidP="00B21E4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21E4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TEMPERATURE 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</w:t>
            </w:r>
            <w:r w:rsidRPr="00B21E4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IFFERENTIAL</w:t>
            </w:r>
          </w:p>
          <w:p w14:paraId="1931A530" w14:textId="56944D8A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07A216" w14:textId="77777777" w:rsidR="00B21E4B" w:rsidRPr="00B21E4B" w:rsidRDefault="00B21E4B" w:rsidP="00B21E4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21E4B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Low:</w:t>
            </w:r>
            <w:r w:rsidRPr="00B21E4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.1°C (2°F) </w:t>
            </w:r>
            <w:r w:rsidRPr="00B21E4B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Mid:</w:t>
            </w:r>
            <w:r w:rsidRPr="00B21E4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.8°C (5°F) </w:t>
            </w:r>
            <w:r w:rsidRPr="00B21E4B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High:</w:t>
            </w:r>
            <w:r w:rsidRPr="00B21E4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5.6°C (10°F)</w:t>
            </w:r>
          </w:p>
          <w:p w14:paraId="70691407" w14:textId="05E2260C" w:rsidR="00B60D49" w:rsidRPr="00B60D49" w:rsidRDefault="00B21E4B" w:rsidP="00B21E4B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21E4B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umper selectable</w:t>
            </w:r>
          </w:p>
        </w:tc>
      </w:tr>
      <w:tr w:rsidR="00B60D49" w:rsidRPr="00B60D49" w14:paraId="25BA4A1A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74221DB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F19A420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Ω curve matched precision thermistor</w:t>
            </w:r>
          </w:p>
        </w:tc>
      </w:tr>
      <w:tr w:rsidR="00B60D49" w:rsidRPr="00B60D49" w14:paraId="5CF7E003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6B97F30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PERATING CONDITIONS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5515A09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10 to 50°C (14 to 122°F), 5 to 95 %RH, non-condensing</w:t>
            </w:r>
          </w:p>
        </w:tc>
      </w:tr>
      <w:tr w:rsidR="00B60D49" w:rsidRPr="00B60D49" w14:paraId="17D1475D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59BDA4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9CCFB4C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B60D49" w:rsidRPr="00B60D49" w14:paraId="50381D7A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2AB6977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4F9DA4B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B60D49" w:rsidRPr="00B60D49" w14:paraId="6FC632E7" w14:textId="77777777" w:rsidTr="00B60D49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3CFADEF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15070C9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26038306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B60D49" w:rsidRPr="00B60D49" w14:paraId="3878D4F7" w14:textId="77777777" w:rsidTr="00B60D49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19BAAD3" w14:textId="77777777" w:rsidR="00B60D49" w:rsidRPr="00B60D49" w:rsidRDefault="00B60D49" w:rsidP="00B60D49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70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BF5317F" w14:textId="77777777" w:rsidR="00B60D49" w:rsidRPr="00B60D49" w:rsidRDefault="00B60D49" w:rsidP="00B60D49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B60D4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BCCE3" w14:textId="77777777" w:rsidR="00FE656A" w:rsidRDefault="00FE656A" w:rsidP="00546523">
      <w:r>
        <w:separator/>
      </w:r>
    </w:p>
  </w:endnote>
  <w:endnote w:type="continuationSeparator" w:id="0">
    <w:p w14:paraId="3AE3020C" w14:textId="77777777" w:rsidR="00FE656A" w:rsidRDefault="00FE656A" w:rsidP="00546523">
      <w:r>
        <w:continuationSeparator/>
      </w:r>
    </w:p>
  </w:endnote>
  <w:endnote w:type="continuationNotice" w:id="1">
    <w:p w14:paraId="701486F0" w14:textId="77777777" w:rsidR="00FE656A" w:rsidRDefault="00FE65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D4DCE1B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5C4B5B">
                            <w:rPr>
                              <w:color w:val="FFFFFF" w:themeColor="background1"/>
                              <w:sz w:val="16"/>
                            </w:rPr>
                            <w:t>H</w:t>
                          </w:r>
                          <w:r w:rsidR="00B33D9F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B60D49">
                            <w:rPr>
                              <w:color w:val="FFFFFF" w:themeColor="background1"/>
                              <w:sz w:val="16"/>
                            </w:rPr>
                            <w:t>F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D4DCE1B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5C4B5B">
                      <w:rPr>
                        <w:color w:val="FFFFFF" w:themeColor="background1"/>
                        <w:sz w:val="16"/>
                      </w:rPr>
                      <w:t>H</w:t>
                    </w:r>
                    <w:r w:rsidR="00B33D9F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B60D49">
                      <w:rPr>
                        <w:color w:val="FFFFFF" w:themeColor="background1"/>
                        <w:sz w:val="16"/>
                      </w:rPr>
                      <w:t>F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C7B63F" w14:textId="77777777" w:rsidR="00FE656A" w:rsidRDefault="00FE656A" w:rsidP="00546523">
      <w:r>
        <w:separator/>
      </w:r>
    </w:p>
  </w:footnote>
  <w:footnote w:type="continuationSeparator" w:id="0">
    <w:p w14:paraId="0B35BB93" w14:textId="77777777" w:rsidR="00FE656A" w:rsidRDefault="00FE656A" w:rsidP="00546523">
      <w:r>
        <w:continuationSeparator/>
      </w:r>
    </w:p>
  </w:footnote>
  <w:footnote w:type="continuationNotice" w:id="1">
    <w:p w14:paraId="1B33F396" w14:textId="77777777" w:rsidR="00FE656A" w:rsidRDefault="00FE65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42A2D"/>
    <w:multiLevelType w:val="hybridMultilevel"/>
    <w:tmpl w:val="42B0AA04"/>
    <w:lvl w:ilvl="0" w:tplc="F646877E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AD48DF"/>
    <w:multiLevelType w:val="hybridMultilevel"/>
    <w:tmpl w:val="14102A4C"/>
    <w:lvl w:ilvl="0" w:tplc="29FC1D98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5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7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6494F"/>
    <w:multiLevelType w:val="hybridMultilevel"/>
    <w:tmpl w:val="509CCBE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2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7D497C"/>
    <w:multiLevelType w:val="hybridMultilevel"/>
    <w:tmpl w:val="C78A9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1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0"/>
  </w:num>
  <w:num w:numId="3">
    <w:abstractNumId w:val="10"/>
  </w:num>
  <w:num w:numId="4">
    <w:abstractNumId w:val="29"/>
  </w:num>
  <w:num w:numId="5">
    <w:abstractNumId w:val="17"/>
  </w:num>
  <w:num w:numId="6">
    <w:abstractNumId w:val="13"/>
  </w:num>
  <w:num w:numId="7">
    <w:abstractNumId w:val="1"/>
  </w:num>
  <w:num w:numId="8">
    <w:abstractNumId w:val="18"/>
  </w:num>
  <w:num w:numId="9">
    <w:abstractNumId w:val="6"/>
  </w:num>
  <w:num w:numId="10">
    <w:abstractNumId w:val="0"/>
  </w:num>
  <w:num w:numId="11">
    <w:abstractNumId w:val="8"/>
  </w:num>
  <w:num w:numId="12">
    <w:abstractNumId w:val="27"/>
  </w:num>
  <w:num w:numId="13">
    <w:abstractNumId w:val="15"/>
  </w:num>
  <w:num w:numId="14">
    <w:abstractNumId w:val="7"/>
  </w:num>
  <w:num w:numId="15">
    <w:abstractNumId w:val="19"/>
  </w:num>
  <w:num w:numId="16">
    <w:abstractNumId w:val="23"/>
  </w:num>
  <w:num w:numId="17">
    <w:abstractNumId w:val="24"/>
  </w:num>
  <w:num w:numId="18">
    <w:abstractNumId w:val="3"/>
  </w:num>
  <w:num w:numId="19">
    <w:abstractNumId w:val="25"/>
  </w:num>
  <w:num w:numId="20">
    <w:abstractNumId w:val="5"/>
  </w:num>
  <w:num w:numId="21">
    <w:abstractNumId w:val="2"/>
  </w:num>
  <w:num w:numId="22">
    <w:abstractNumId w:val="31"/>
  </w:num>
  <w:num w:numId="23">
    <w:abstractNumId w:val="26"/>
  </w:num>
  <w:num w:numId="24">
    <w:abstractNumId w:val="16"/>
  </w:num>
  <w:num w:numId="25">
    <w:abstractNumId w:val="12"/>
  </w:num>
  <w:num w:numId="26">
    <w:abstractNumId w:val="30"/>
  </w:num>
  <w:num w:numId="27">
    <w:abstractNumId w:val="28"/>
  </w:num>
  <w:num w:numId="28">
    <w:abstractNumId w:val="9"/>
  </w:num>
  <w:num w:numId="29">
    <w:abstractNumId w:val="21"/>
  </w:num>
  <w:num w:numId="30">
    <w:abstractNumId w:val="4"/>
  </w:num>
  <w:num w:numId="31">
    <w:abstractNumId w:val="14"/>
  </w:num>
  <w:num w:numId="32">
    <w:abstractNumId w:val="11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gFABHPt54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29B3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98D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E6BD7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7AD4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453A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563"/>
    <w:rsid w:val="003C3620"/>
    <w:rsid w:val="003C77C0"/>
    <w:rsid w:val="003D238A"/>
    <w:rsid w:val="003D2917"/>
    <w:rsid w:val="003D4455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19D6"/>
    <w:rsid w:val="00454309"/>
    <w:rsid w:val="004618B4"/>
    <w:rsid w:val="00462A5C"/>
    <w:rsid w:val="00463807"/>
    <w:rsid w:val="00476C24"/>
    <w:rsid w:val="0047713A"/>
    <w:rsid w:val="00490782"/>
    <w:rsid w:val="00492271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4B5B"/>
    <w:rsid w:val="005C5757"/>
    <w:rsid w:val="005C7DAF"/>
    <w:rsid w:val="005D0FEB"/>
    <w:rsid w:val="005D268D"/>
    <w:rsid w:val="005F06C7"/>
    <w:rsid w:val="005F123E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6046"/>
    <w:rsid w:val="00637C14"/>
    <w:rsid w:val="00640598"/>
    <w:rsid w:val="00643EE6"/>
    <w:rsid w:val="00653782"/>
    <w:rsid w:val="00655418"/>
    <w:rsid w:val="006573CA"/>
    <w:rsid w:val="00660795"/>
    <w:rsid w:val="00661EB7"/>
    <w:rsid w:val="00663AF6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86B09"/>
    <w:rsid w:val="00791A47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7F7AE2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2676A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73E55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1E4B"/>
    <w:rsid w:val="00B26838"/>
    <w:rsid w:val="00B302A5"/>
    <w:rsid w:val="00B3282D"/>
    <w:rsid w:val="00B33D9F"/>
    <w:rsid w:val="00B364CC"/>
    <w:rsid w:val="00B4276F"/>
    <w:rsid w:val="00B43435"/>
    <w:rsid w:val="00B444F1"/>
    <w:rsid w:val="00B457DD"/>
    <w:rsid w:val="00B506FF"/>
    <w:rsid w:val="00B527ED"/>
    <w:rsid w:val="00B53BB0"/>
    <w:rsid w:val="00B60D49"/>
    <w:rsid w:val="00B71873"/>
    <w:rsid w:val="00B83F5A"/>
    <w:rsid w:val="00B84A65"/>
    <w:rsid w:val="00B85BEF"/>
    <w:rsid w:val="00B92DD1"/>
    <w:rsid w:val="00B94B91"/>
    <w:rsid w:val="00BA1E96"/>
    <w:rsid w:val="00BA71C1"/>
    <w:rsid w:val="00BB11E3"/>
    <w:rsid w:val="00BB6E67"/>
    <w:rsid w:val="00BB767B"/>
    <w:rsid w:val="00BC1A86"/>
    <w:rsid w:val="00BC1BDA"/>
    <w:rsid w:val="00BC4B3B"/>
    <w:rsid w:val="00BE7EC5"/>
    <w:rsid w:val="00BF10E5"/>
    <w:rsid w:val="00BF44C8"/>
    <w:rsid w:val="00C012B5"/>
    <w:rsid w:val="00C02023"/>
    <w:rsid w:val="00C02C16"/>
    <w:rsid w:val="00C157C5"/>
    <w:rsid w:val="00C258CB"/>
    <w:rsid w:val="00C26F63"/>
    <w:rsid w:val="00C333D5"/>
    <w:rsid w:val="00C34FF9"/>
    <w:rsid w:val="00C44292"/>
    <w:rsid w:val="00C51431"/>
    <w:rsid w:val="00C5276E"/>
    <w:rsid w:val="00C61B48"/>
    <w:rsid w:val="00C63151"/>
    <w:rsid w:val="00C638AD"/>
    <w:rsid w:val="00C7055F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447DA"/>
    <w:rsid w:val="00D54A24"/>
    <w:rsid w:val="00D5661A"/>
    <w:rsid w:val="00D63CCC"/>
    <w:rsid w:val="00D63D8D"/>
    <w:rsid w:val="00D723B5"/>
    <w:rsid w:val="00D728DE"/>
    <w:rsid w:val="00D814D8"/>
    <w:rsid w:val="00D85E47"/>
    <w:rsid w:val="00D860B1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C613E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E656A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BC1A86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5C4B5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5F123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6">
    <w:name w:val="TableGrid6"/>
    <w:rsid w:val="00B60D49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4</cp:revision>
  <cp:lastPrinted>2019-12-14T14:35:00Z</cp:lastPrinted>
  <dcterms:created xsi:type="dcterms:W3CDTF">2020-02-28T18:36:00Z</dcterms:created>
  <dcterms:modified xsi:type="dcterms:W3CDTF">2020-08-1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HDF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